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7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7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6T16:12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w4DUQgivQD3v6U3sIJNN900wcW86WemCyKCWPTPKTzqNwDsZnNu/VAv/J5/f0MvWBcJUg8p3sCoKs7LDwd4bNR8Na/wBFOCPMCblu2d+Ob9k6Tfc6CvDsv6qrzxUNo/+c/IKpad861SZcPUMqd8SZtPpNXCPujfTkiZd1zfmqZ22lCxHtM9KzuGVibEfva4ie1cyphUX3tPYWC8XA9YB3mGkiSet/HJ5qmLxU1eCVR8L/ynt1ooUfK8kgHLES1TI88DjsKKgSlurnx/DFexXE8DB/OhybCpFYH5fGwabBPn8yKfLcVuuIv9oWTeGGTeP+03r8oScI7nysDPFqkLPNTGXx3ks/GcLOplnlfc9esFYqUP9HVSSdwhfbLfHvt/9w2Vr1xLKPhtC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Congrats to those who won... Shame I wasn't one of them.</w:t>
      </w:r>
    </w:p>
    <w:p>
      <w:pPr>
        <w:pStyle w:val="BodyText"/>
      </w:pPr>
      <w:r>
        <w:t xml:space="preserve">Keep these promos coming though ;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7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6T16:12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b5feb7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b5feb7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70</dc:title>
  <dc:creator/>
  <cp:keywords/>
  <dcterms:created xsi:type="dcterms:W3CDTF">2026-04-26T16:12:06Z</dcterms:created>
  <dcterms:modified xsi:type="dcterms:W3CDTF">2026-04-26T16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